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23097" w14:textId="77777777" w:rsidR="009C383D" w:rsidRDefault="009C383D" w:rsidP="009C383D">
      <w:r>
        <w:t>General utility files</w:t>
      </w:r>
    </w:p>
    <w:p w14:paraId="042EF08B" w14:textId="77777777" w:rsidR="009C383D" w:rsidRDefault="009C383D" w:rsidP="009C383D">
      <w:proofErr w:type="spellStart"/>
      <w:r>
        <w:t>file_path_info</w:t>
      </w:r>
      <w:proofErr w:type="spellEnd"/>
    </w:p>
    <w:p w14:paraId="17CEB640" w14:textId="77777777" w:rsidR="009C383D" w:rsidRDefault="009C383D" w:rsidP="009C383D">
      <w:r>
        <w:t>file_path_info2</w:t>
      </w:r>
    </w:p>
    <w:p w14:paraId="7032801A" w14:textId="77777777" w:rsidR="009C383D" w:rsidRDefault="009C383D" w:rsidP="009C383D">
      <w:proofErr w:type="spellStart"/>
      <w:r>
        <w:t>get_</w:t>
      </w:r>
      <w:proofErr w:type="gramStart"/>
      <w:r>
        <w:t>filetype</w:t>
      </w:r>
      <w:proofErr w:type="spellEnd"/>
      <w:proofErr w:type="gramEnd"/>
    </w:p>
    <w:p w14:paraId="5C6950E4" w14:textId="77777777" w:rsidR="009C383D" w:rsidRDefault="009C383D" w:rsidP="009C383D"/>
    <w:p w14:paraId="4F5126F3" w14:textId="77777777" w:rsidR="009C383D" w:rsidRDefault="009C383D" w:rsidP="009C383D">
      <w:r>
        <w:t>X2A Pitch Montage Testing Analysis Code (GVSPostX2A_)</w:t>
      </w:r>
    </w:p>
    <w:p w14:paraId="7750163C" w14:textId="77777777" w:rsidR="009C383D" w:rsidRDefault="009C383D" w:rsidP="009C383D"/>
    <w:p w14:paraId="5671F375" w14:textId="77777777" w:rsidR="009C383D" w:rsidRDefault="009C383D" w:rsidP="009C383D">
      <w:r>
        <w:t xml:space="preserve">GVSPostX2A - 1: grabs reporting data from the excel sheet and then saves in a </w:t>
      </w:r>
      <w:proofErr w:type="spellStart"/>
      <w:r>
        <w:t>matlab</w:t>
      </w:r>
      <w:proofErr w:type="spellEnd"/>
      <w:r>
        <w:t xml:space="preserve"> file A20XX.m</w:t>
      </w:r>
    </w:p>
    <w:p w14:paraId="6C95AC7D" w14:textId="77777777" w:rsidR="009C383D" w:rsidRDefault="009C383D" w:rsidP="009C383D"/>
    <w:p w14:paraId="45072135" w14:textId="77777777" w:rsidR="009C383D" w:rsidRDefault="009C383D" w:rsidP="009C383D">
      <w:r>
        <w:t xml:space="preserve">GVSPostX2A_Aggregate - 3: takes each </w:t>
      </w:r>
      <w:proofErr w:type="gramStart"/>
      <w:r>
        <w:t>subjects</w:t>
      </w:r>
      <w:proofErr w:type="gramEnd"/>
      <w:r>
        <w:t xml:space="preserve"> A20XXExtract.m File and combines all of the responses into a single aggregate variable that contains info for all subjects. This data is saved in the main Data folder instead of the </w:t>
      </w:r>
      <w:proofErr w:type="spellStart"/>
      <w:r>
        <w:t>indv</w:t>
      </w:r>
      <w:proofErr w:type="spellEnd"/>
      <w:r>
        <w:t xml:space="preserve"> subject folders filename: All_X2A</w:t>
      </w:r>
    </w:p>
    <w:p w14:paraId="3D91DA60" w14:textId="77777777" w:rsidR="009C383D" w:rsidRDefault="009C383D" w:rsidP="009C383D"/>
    <w:p w14:paraId="1F7372D6" w14:textId="77777777" w:rsidR="009C383D" w:rsidRDefault="009C383D" w:rsidP="009C383D">
      <w:r>
        <w:t xml:space="preserve">GVSPostX2A_Plot - 4: has multiple different plots that can be generated depending on what is specified - some are now </w:t>
      </w:r>
      <w:proofErr w:type="spellStart"/>
      <w:proofErr w:type="gramStart"/>
      <w:r>
        <w:t>obselete</w:t>
      </w:r>
      <w:proofErr w:type="spellEnd"/>
      <w:proofErr w:type="gramEnd"/>
    </w:p>
    <w:p w14:paraId="2B094D0A" w14:textId="77777777" w:rsidR="009C383D" w:rsidRDefault="009C383D" w:rsidP="009C383D"/>
    <w:p w14:paraId="1EDD558C" w14:textId="77777777" w:rsidR="009C383D" w:rsidRDefault="009C383D" w:rsidP="009C383D">
      <w:r>
        <w:t>GVSPostX2ATest - 2: takes the raw data from A20XX.m and organizes the data into useful variables (map variables indicate the responses for different questions) then save into A20XXExtract.m</w:t>
      </w:r>
    </w:p>
    <w:p w14:paraId="2C279854" w14:textId="77777777" w:rsidR="009C383D" w:rsidRDefault="009C383D" w:rsidP="009C383D"/>
    <w:p w14:paraId="060B9866" w14:textId="77777777" w:rsidR="009C383D" w:rsidRDefault="009C383D" w:rsidP="009C383D">
      <w:proofErr w:type="spellStart"/>
      <w:r>
        <w:t>IMUmetrics</w:t>
      </w:r>
      <w:proofErr w:type="spellEnd"/>
    </w:p>
    <w:p w14:paraId="05E23848" w14:textId="77777777" w:rsidR="009C383D" w:rsidRDefault="009C383D" w:rsidP="009C383D"/>
    <w:p w14:paraId="5295D09C" w14:textId="77777777" w:rsidR="009C383D" w:rsidRDefault="009C383D" w:rsidP="009C383D">
      <w:proofErr w:type="spellStart"/>
      <w:r>
        <w:t>IndvSubjReports_plot</w:t>
      </w:r>
      <w:proofErr w:type="spellEnd"/>
      <w:r>
        <w:t>: 4b</w:t>
      </w:r>
    </w:p>
    <w:p w14:paraId="5870E230" w14:textId="77777777" w:rsidR="009C383D" w:rsidRDefault="009C383D" w:rsidP="009C383D"/>
    <w:p w14:paraId="7DA22C64" w14:textId="77777777" w:rsidR="009C383D" w:rsidRDefault="009C383D" w:rsidP="009C383D">
      <w:proofErr w:type="spellStart"/>
      <w:r>
        <w:t>IndvSubjReportsAllProfMaxCurrent_plot</w:t>
      </w:r>
      <w:proofErr w:type="spellEnd"/>
      <w:r>
        <w:t>: 4c</w:t>
      </w:r>
    </w:p>
    <w:p w14:paraId="518DFA2E" w14:textId="77777777" w:rsidR="009C383D" w:rsidRDefault="009C383D" w:rsidP="009C383D"/>
    <w:p w14:paraId="4EC3884F" w14:textId="77777777" w:rsidR="009C383D" w:rsidRDefault="009C383D" w:rsidP="009C383D">
      <w:proofErr w:type="spellStart"/>
      <w:r>
        <w:t>MapAreaPlot</w:t>
      </w:r>
      <w:proofErr w:type="spellEnd"/>
      <w:r>
        <w:t xml:space="preserve"> - function used in plotting scripts to make the sand </w:t>
      </w:r>
      <w:proofErr w:type="gramStart"/>
      <w:r>
        <w:t>plots</w:t>
      </w:r>
      <w:proofErr w:type="gramEnd"/>
    </w:p>
    <w:p w14:paraId="3E51111F" w14:textId="77777777" w:rsidR="009C383D" w:rsidRDefault="009C383D" w:rsidP="009C383D"/>
    <w:p w14:paraId="470AA49C" w14:textId="77777777" w:rsidR="009C383D" w:rsidRDefault="009C383D" w:rsidP="009C383D">
      <w:proofErr w:type="spellStart"/>
      <w:r>
        <w:t>MapStackedBarPlot</w:t>
      </w:r>
      <w:proofErr w:type="spellEnd"/>
      <w:r>
        <w:t xml:space="preserve"> - function used in plotting scripts to make the stacked bar </w:t>
      </w:r>
      <w:proofErr w:type="gramStart"/>
      <w:r>
        <w:t>charts</w:t>
      </w:r>
      <w:proofErr w:type="gramEnd"/>
    </w:p>
    <w:p w14:paraId="7E59C00C" w14:textId="77777777" w:rsidR="009C383D" w:rsidRDefault="009C383D" w:rsidP="009C383D"/>
    <w:p w14:paraId="54298238" w14:textId="77777777" w:rsidR="009C383D" w:rsidRDefault="009C383D" w:rsidP="009C383D">
      <w:proofErr w:type="spellStart"/>
      <w:r>
        <w:t>MotionMap</w:t>
      </w:r>
      <w:proofErr w:type="spellEnd"/>
      <w:r>
        <w:t xml:space="preserve"> - I think that this function is </w:t>
      </w:r>
      <w:proofErr w:type="spellStart"/>
      <w:r>
        <w:t>obselete</w:t>
      </w:r>
      <w:proofErr w:type="spellEnd"/>
      <w:r>
        <w:t xml:space="preserve"> and replaced by </w:t>
      </w:r>
      <w:proofErr w:type="spellStart"/>
      <w:proofErr w:type="gramStart"/>
      <w:r>
        <w:t>TextMatchMap</w:t>
      </w:r>
      <w:proofErr w:type="spellEnd"/>
      <w:proofErr w:type="gramEnd"/>
    </w:p>
    <w:p w14:paraId="577593E8" w14:textId="77777777" w:rsidR="009C383D" w:rsidRDefault="009C383D" w:rsidP="009C383D"/>
    <w:p w14:paraId="54B804E5" w14:textId="77777777" w:rsidR="009C383D" w:rsidRDefault="009C383D" w:rsidP="009C383D">
      <w:proofErr w:type="spellStart"/>
      <w:r>
        <w:t>PlotMap</w:t>
      </w:r>
      <w:proofErr w:type="spellEnd"/>
      <w:r>
        <w:t xml:space="preserve"> - </w:t>
      </w:r>
    </w:p>
    <w:p w14:paraId="32A0A853" w14:textId="77777777" w:rsidR="009C383D" w:rsidRDefault="009C383D" w:rsidP="009C383D"/>
    <w:p w14:paraId="5866378A" w14:textId="77777777" w:rsidR="009C383D" w:rsidRDefault="009C383D" w:rsidP="009C383D">
      <w:proofErr w:type="spellStart"/>
      <w:r>
        <w:t>RatingMap</w:t>
      </w:r>
      <w:proofErr w:type="spellEnd"/>
      <w:r>
        <w:t xml:space="preserve"> - I think that this function is </w:t>
      </w:r>
      <w:proofErr w:type="spellStart"/>
      <w:r>
        <w:t>obselete</w:t>
      </w:r>
      <w:proofErr w:type="spellEnd"/>
      <w:r>
        <w:t xml:space="preserve"> and replaced by </w:t>
      </w:r>
      <w:proofErr w:type="spellStart"/>
      <w:proofErr w:type="gramStart"/>
      <w:r>
        <w:t>TextMatchMap</w:t>
      </w:r>
      <w:proofErr w:type="spellEnd"/>
      <w:proofErr w:type="gramEnd"/>
    </w:p>
    <w:p w14:paraId="646D9C98" w14:textId="77777777" w:rsidR="009C383D" w:rsidRDefault="009C383D" w:rsidP="009C383D"/>
    <w:p w14:paraId="5C1D6FE6" w14:textId="77777777" w:rsidR="009C383D" w:rsidRDefault="009C383D" w:rsidP="009C383D">
      <w:proofErr w:type="spellStart"/>
      <w:r>
        <w:t>TextMatchMap</w:t>
      </w:r>
      <w:proofErr w:type="spellEnd"/>
      <w:r>
        <w:t xml:space="preserve"> - not sure if this is the most </w:t>
      </w:r>
      <w:proofErr w:type="spellStart"/>
      <w:r>
        <w:t>uptodate</w:t>
      </w:r>
      <w:proofErr w:type="spellEnd"/>
      <w:r>
        <w:t xml:space="preserve"> (a different version may exist in GVSPostX2ATest) but basically checks a data column for specific a string(s) if it finds the string(s) then it records it in a "map" variable.</w:t>
      </w:r>
    </w:p>
    <w:p w14:paraId="705AADFB" w14:textId="77777777" w:rsidR="009C383D" w:rsidRDefault="009C383D" w:rsidP="009C383D"/>
    <w:p w14:paraId="61D177CF" w14:textId="77777777" w:rsidR="009C383D" w:rsidRDefault="009C383D" w:rsidP="009C383D">
      <w:r>
        <w:t>X1A Dynamic GVS + Tilt (Roll) in (TTS_GVS_ and GVSTTS)</w:t>
      </w:r>
    </w:p>
    <w:p w14:paraId="3BEE2354" w14:textId="77777777" w:rsidR="009C383D" w:rsidRDefault="009C383D" w:rsidP="009C383D"/>
    <w:p w14:paraId="39CE3345" w14:textId="77777777" w:rsidR="009C383D" w:rsidRDefault="009C383D" w:rsidP="009C383D">
      <w:proofErr w:type="spellStart"/>
      <w:r>
        <w:t>PlotGVSTTSPerception</w:t>
      </w:r>
      <w:proofErr w:type="spellEnd"/>
      <w:r>
        <w:t xml:space="preserve"> - function that will plot Shot reports against actual tilt, tilt velocity, and commanded </w:t>
      </w:r>
      <w:proofErr w:type="gramStart"/>
      <w:r>
        <w:t>GVS</w:t>
      </w:r>
      <w:proofErr w:type="gramEnd"/>
    </w:p>
    <w:p w14:paraId="3691AB2B" w14:textId="77777777" w:rsidR="009C383D" w:rsidRDefault="009C383D" w:rsidP="009C383D"/>
    <w:p w14:paraId="0D6066F1" w14:textId="77777777" w:rsidR="009C383D" w:rsidRDefault="009C383D" w:rsidP="009C383D">
      <w:proofErr w:type="spellStart"/>
      <w:r>
        <w:t>PlotGVSTTSPerceptionSHOTonly</w:t>
      </w:r>
      <w:proofErr w:type="spellEnd"/>
      <w:r>
        <w:t xml:space="preserve"> - function that plots Shot </w:t>
      </w:r>
      <w:proofErr w:type="gramStart"/>
      <w:r>
        <w:t>reports</w:t>
      </w:r>
      <w:proofErr w:type="gramEnd"/>
    </w:p>
    <w:p w14:paraId="4659E89E" w14:textId="77777777" w:rsidR="009C383D" w:rsidRDefault="009C383D" w:rsidP="009C383D"/>
    <w:p w14:paraId="023DD0AA" w14:textId="77777777" w:rsidR="009C383D" w:rsidRDefault="009C383D" w:rsidP="009C383D">
      <w:proofErr w:type="spellStart"/>
      <w:r>
        <w:t>SumOfSinesPlot</w:t>
      </w:r>
      <w:proofErr w:type="spellEnd"/>
    </w:p>
    <w:p w14:paraId="187AC661" w14:textId="77777777" w:rsidR="009C383D" w:rsidRDefault="009C383D" w:rsidP="009C383D"/>
    <w:p w14:paraId="391928B2" w14:textId="77777777" w:rsidR="009C383D" w:rsidRDefault="009C383D" w:rsidP="009C383D">
      <w:proofErr w:type="spellStart"/>
      <w:r>
        <w:t>TTS_GVS_Files</w:t>
      </w:r>
      <w:proofErr w:type="spellEnd"/>
      <w:r>
        <w:t xml:space="preserve"> - 1: pulls data from the TTS output files and operator excel sheet and saves into </w:t>
      </w:r>
      <w:proofErr w:type="spellStart"/>
      <w:r>
        <w:t>matlab</w:t>
      </w:r>
      <w:proofErr w:type="spellEnd"/>
      <w:r>
        <w:t xml:space="preserve"> files - mostly stable for actual subjects - may need to make some </w:t>
      </w:r>
      <w:proofErr w:type="gramStart"/>
      <w:r>
        <w:t>improvements</w:t>
      </w:r>
      <w:proofErr w:type="gramEnd"/>
    </w:p>
    <w:p w14:paraId="153AFAA6" w14:textId="77777777" w:rsidR="009C383D" w:rsidRDefault="009C383D" w:rsidP="009C383D"/>
    <w:p w14:paraId="12AE7ECF" w14:textId="77777777" w:rsidR="009C383D" w:rsidRDefault="009C383D" w:rsidP="009C383D">
      <w:proofErr w:type="spellStart"/>
      <w:r>
        <w:t>TTS_GVS_GroupPlot</w:t>
      </w:r>
      <w:proofErr w:type="spellEnd"/>
      <w:r>
        <w:t xml:space="preserve"> - X: plots group data</w:t>
      </w:r>
    </w:p>
    <w:p w14:paraId="4B439022" w14:textId="77777777" w:rsidR="009C383D" w:rsidRDefault="009C383D" w:rsidP="009C383D"/>
    <w:p w14:paraId="79FD4662" w14:textId="77777777" w:rsidR="009C383D" w:rsidRDefault="009C383D" w:rsidP="009C383D">
      <w:proofErr w:type="spellStart"/>
      <w:r>
        <w:t>TTS_GVS_GroupPlotSHOTonly</w:t>
      </w:r>
      <w:proofErr w:type="spellEnd"/>
      <w:r>
        <w:t xml:space="preserve"> - X: plots group data</w:t>
      </w:r>
    </w:p>
    <w:p w14:paraId="04821C3C" w14:textId="77777777" w:rsidR="009C383D" w:rsidRDefault="009C383D" w:rsidP="009C383D"/>
    <w:p w14:paraId="0E81DC60" w14:textId="77777777" w:rsidR="009C383D" w:rsidRDefault="009C383D" w:rsidP="009C383D">
      <w:proofErr w:type="spellStart"/>
      <w:r>
        <w:t>TTS_GVS_IndvGroupByProfile</w:t>
      </w:r>
      <w:proofErr w:type="spellEnd"/>
      <w:r>
        <w:t xml:space="preserve"> - 2: takes individual trial data for a subject and groups the data based on the </w:t>
      </w:r>
      <w:proofErr w:type="spellStart"/>
      <w:r>
        <w:t>SumOfSines</w:t>
      </w:r>
      <w:proofErr w:type="spellEnd"/>
      <w:r>
        <w:t xml:space="preserve"> (physical motion) profile that was associated with the trial - I think that this is stable it can definitely handle extra trials, not sure about not enough </w:t>
      </w:r>
      <w:proofErr w:type="gramStart"/>
      <w:r>
        <w:t>profiles</w:t>
      </w:r>
      <w:proofErr w:type="gramEnd"/>
    </w:p>
    <w:p w14:paraId="26F019A8" w14:textId="77777777" w:rsidR="009C383D" w:rsidRDefault="009C383D" w:rsidP="009C383D"/>
    <w:p w14:paraId="64150025" w14:textId="77777777" w:rsidR="009C383D" w:rsidRDefault="009C383D" w:rsidP="009C383D">
      <w:proofErr w:type="spellStart"/>
      <w:r>
        <w:t>TTS_GVSIndvPlot</w:t>
      </w:r>
      <w:proofErr w:type="spellEnd"/>
      <w:r>
        <w:t xml:space="preserve"> - 4: plots the shot reports for the individual subject across all 6 profiles and additive v. canceling GVS - this code is pretty stable can handle extra trials, not sure about not enough </w:t>
      </w:r>
      <w:proofErr w:type="gramStart"/>
      <w:r>
        <w:t>profiles</w:t>
      </w:r>
      <w:proofErr w:type="gramEnd"/>
    </w:p>
    <w:p w14:paraId="14B37B89" w14:textId="77777777" w:rsidR="009C383D" w:rsidRDefault="009C383D" w:rsidP="009C383D"/>
    <w:p w14:paraId="4497066B" w14:textId="77777777" w:rsidR="009C383D" w:rsidRDefault="009C383D" w:rsidP="009C383D">
      <w:proofErr w:type="spellStart"/>
      <w:r>
        <w:t>TTS_GVS_IndvPlotBiasAdjust</w:t>
      </w:r>
      <w:proofErr w:type="spellEnd"/>
      <w:r>
        <w:t xml:space="preserve"> 3(optional): calculates the average left/right bias across </w:t>
      </w:r>
      <w:proofErr w:type="gramStart"/>
      <w:r>
        <w:t>all of</w:t>
      </w:r>
      <w:proofErr w:type="gramEnd"/>
      <w:r>
        <w:t xml:space="preserve"> the no GVS trial and then applies the bias correction for all trials for that subject. This code is now stable though additional work could/should be done to make code more concise and commented.</w:t>
      </w:r>
    </w:p>
    <w:p w14:paraId="70DE13EE" w14:textId="77777777" w:rsidR="009C383D" w:rsidRDefault="009C383D" w:rsidP="009C383D"/>
    <w:p w14:paraId="12AF823B" w14:textId="77777777" w:rsidR="009C383D" w:rsidRDefault="009C383D" w:rsidP="009C383D">
      <w:proofErr w:type="spellStart"/>
      <w:r>
        <w:t>TTS_GVS_Measures_Group:X</w:t>
      </w:r>
      <w:proofErr w:type="spellEnd"/>
      <w:r>
        <w:t xml:space="preserve">? calculates and plots the RMS and Var for the aggregated/averaged data for the SHOT </w:t>
      </w:r>
      <w:proofErr w:type="gramStart"/>
      <w:r>
        <w:t>reports</w:t>
      </w:r>
      <w:proofErr w:type="gramEnd"/>
    </w:p>
    <w:p w14:paraId="7223D325" w14:textId="77777777" w:rsidR="009C383D" w:rsidRDefault="009C383D" w:rsidP="009C383D"/>
    <w:p w14:paraId="636817BE" w14:textId="77777777" w:rsidR="009C383D" w:rsidRDefault="009C383D" w:rsidP="009C383D">
      <w:proofErr w:type="spellStart"/>
      <w:r>
        <w:t>TTS_GVS_Measures_Indv</w:t>
      </w:r>
      <w:proofErr w:type="spellEnd"/>
      <w:r>
        <w:t xml:space="preserve">: 4 or 5? Calculates the RMS and Var for the subject's SHOT reports and then plots them - cannot currently handle extra or missing </w:t>
      </w:r>
      <w:proofErr w:type="gramStart"/>
      <w:r>
        <w:t>files</w:t>
      </w:r>
      <w:proofErr w:type="gramEnd"/>
    </w:p>
    <w:p w14:paraId="2B63C40B" w14:textId="77777777" w:rsidR="009C383D" w:rsidRDefault="009C383D" w:rsidP="009C383D"/>
    <w:p w14:paraId="2D64A2AE" w14:textId="77777777" w:rsidR="009C383D" w:rsidRDefault="009C383D" w:rsidP="009C383D">
      <w:proofErr w:type="spellStart"/>
      <w:r>
        <w:t>TTS_GVS_Sync_Check</w:t>
      </w:r>
      <w:proofErr w:type="spellEnd"/>
      <w:r>
        <w:t xml:space="preserve"> - was used to check that the TCP was working and that for the angle proportional GVS that it is in fact synced </w:t>
      </w:r>
      <w:proofErr w:type="gramStart"/>
      <w:r>
        <w:t>up</w:t>
      </w:r>
      <w:proofErr w:type="gramEnd"/>
    </w:p>
    <w:p w14:paraId="08C1A809" w14:textId="77777777" w:rsidR="009C383D" w:rsidRDefault="009C383D" w:rsidP="009C383D"/>
    <w:p w14:paraId="085804F0" w14:textId="77777777" w:rsidR="009C383D" w:rsidRDefault="009C383D" w:rsidP="009C383D">
      <w:proofErr w:type="spellStart"/>
      <w:r>
        <w:t>TTS_GVS_TrialCheck</w:t>
      </w:r>
      <w:proofErr w:type="spellEnd"/>
      <w:r>
        <w:t xml:space="preserve"> 3(optional): plots all of the GVS, tilt, and SHOT data so that we can verify that the correct trials were run and that the subject did the task properly - if any trial is not useable the </w:t>
      </w:r>
      <w:proofErr w:type="spellStart"/>
      <w:r>
        <w:t>matlab</w:t>
      </w:r>
      <w:proofErr w:type="spellEnd"/>
      <w:r>
        <w:t xml:space="preserve"> file generated for it should be deleted (can keep raw TTS excel file) and then in the operator excel sheet set the TTS trial number to 0. This code is now stable and can handle extra trials, not sure if can handle missing </w:t>
      </w:r>
      <w:proofErr w:type="gramStart"/>
      <w:r>
        <w:t>trials</w:t>
      </w:r>
      <w:proofErr w:type="gramEnd"/>
    </w:p>
    <w:p w14:paraId="33C23059" w14:textId="77777777" w:rsidR="009C383D" w:rsidRDefault="009C383D" w:rsidP="009C383D"/>
    <w:p w14:paraId="6B140594" w14:textId="3BC592E9" w:rsidR="00553498" w:rsidRDefault="009C383D" w:rsidP="009C383D">
      <w:proofErr w:type="spellStart"/>
      <w:r>
        <w:t>TTSprofiles_lannaSOSedit</w:t>
      </w:r>
      <w:proofErr w:type="spellEnd"/>
      <w:r>
        <w:t xml:space="preserve"> - used to make the original TTS </w:t>
      </w:r>
      <w:proofErr w:type="gramStart"/>
      <w:r>
        <w:t>profiles ;</w:t>
      </w:r>
      <w:proofErr w:type="gramEnd"/>
      <w:r>
        <w:t xml:space="preserve"> the code that makes the GVS profiles based on the TTS profiles is stored elsewhere (can be found on the </w:t>
      </w:r>
      <w:proofErr w:type="spellStart"/>
      <w:r>
        <w:t>linux</w:t>
      </w:r>
      <w:proofErr w:type="spellEnd"/>
      <w:r>
        <w:t xml:space="preserve"> laptop)</w:t>
      </w:r>
    </w:p>
    <w:sectPr w:rsidR="005534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sDQ0NDI2NTAyN7ZU0lEKTi0uzszPAykwrAUAWijT/SwAAAA="/>
  </w:docVars>
  <w:rsids>
    <w:rsidRoot w:val="0025416C"/>
    <w:rsid w:val="000D509B"/>
    <w:rsid w:val="0025416C"/>
    <w:rsid w:val="00553498"/>
    <w:rsid w:val="009C38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265B5"/>
  <w15:chartTrackingRefBased/>
  <w15:docId w15:val="{0D198501-17FF-4B5E-A98A-AA0904A6DD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67</Words>
  <Characters>3236</Characters>
  <Application>Microsoft Office Word</Application>
  <DocSecurity>0</DocSecurity>
  <Lines>26</Lines>
  <Paragraphs>7</Paragraphs>
  <ScaleCrop>false</ScaleCrop>
  <Company/>
  <LinksUpToDate>false</LinksUpToDate>
  <CharactersWithSpaces>3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oline Austin</dc:creator>
  <cp:keywords/>
  <dc:description/>
  <cp:lastModifiedBy>Caroline Austin</cp:lastModifiedBy>
  <cp:revision>2</cp:revision>
  <dcterms:created xsi:type="dcterms:W3CDTF">2023-04-28T20:58:00Z</dcterms:created>
  <dcterms:modified xsi:type="dcterms:W3CDTF">2023-04-28T20:59:00Z</dcterms:modified>
</cp:coreProperties>
</file>